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AF7F1A" w:rsidP="001A01EE" w:rsidRDefault="00AF7F1A" w14:paraId="211F6AC0" w14:textId="77777777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:rsidR="00AF7F1A" w:rsidP="00AF7F1A" w:rsidRDefault="00320821" w14:paraId="4D4F086A" w14:textId="23270064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Early Intervention and Inclusion</w:t>
      </w:r>
      <w:r w:rsidR="002E463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:rsidRPr="00D83B2B" w:rsidR="00D83B2B" w:rsidP="001A01EE" w:rsidRDefault="002E463A" w14:paraId="788B100A" w14:textId="20C7CAD5">
      <w:pPr>
        <w:spacing w:after="120" w:line="240" w:lineRule="auto"/>
        <w:rPr>
          <w:rFonts w:cstheme="minorHAnsi"/>
        </w:rPr>
      </w:pPr>
      <w:r w:rsidRPr="001C18CF">
        <w:rPr>
          <w:rFonts w:cstheme="minorHAnsi"/>
        </w:rPr>
        <w:t xml:space="preserve">The Early Intervention and Inclusion Certificate prepares individuals to work as early childhood paraprofessionals with expertise in special education and early intervention. </w:t>
      </w:r>
    </w:p>
    <w:p w:rsidRPr="00AC4A21" w:rsidR="0067051E" w:rsidP="0067051E" w:rsidRDefault="0067051E" w14:paraId="179AEE66" w14:textId="540D7B36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Pr="00AC4A21" w:rsidR="00521B03">
        <w:rPr>
          <w:rFonts w:cstheme="minorHAnsi"/>
          <w:b/>
          <w:i/>
          <w:color w:val="231F20"/>
          <w:spacing w:val="-22"/>
        </w:rPr>
        <w:t>C</w:t>
      </w:r>
      <w:r w:rsidRPr="00AC4A21" w:rsidR="00521B03">
        <w:rPr>
          <w:rFonts w:cstheme="minorHAnsi"/>
          <w:b/>
          <w:i/>
          <w:color w:val="231F20"/>
        </w:rPr>
        <w:t>ounselor</w:t>
      </w:r>
      <w:r w:rsidRPr="00AC4A21" w:rsidR="00521B03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w:history="1" r:id="rId11">
        <w:r w:rsidRPr="00AC4A21" w:rsidR="000848E5">
          <w:rPr>
            <w:rStyle w:val="Hyperlink"/>
            <w:rFonts w:cstheme="minorHAnsi"/>
            <w:w w:val="105"/>
          </w:rPr>
          <w:t>Contact a Counselor</w:t>
        </w:r>
      </w:hyperlink>
    </w:p>
    <w:p w:rsidRPr="00AC4A21" w:rsidR="008E1CE1" w:rsidP="00D97D8D" w:rsidRDefault="008E1CE1" w14:paraId="556100C0" w14:textId="77777777">
      <w:pPr>
        <w:rPr>
          <w:rStyle w:val="Hyperlink"/>
          <w:rFonts w:cstheme="minorHAnsi"/>
        </w:r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AF7F1A" w:rsidR="00AF7F1A" w:rsidP="00AF7F1A" w:rsidRDefault="00AF7F1A" w14:paraId="3586D2A5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Child and Adolescent Development, A.A.-T CSUSM, UC</w:t>
      </w:r>
    </w:p>
    <w:p w:rsidRPr="00AF7F1A" w:rsidR="00AF7F1A" w:rsidP="00AF7F1A" w:rsidRDefault="00AF7F1A" w14:paraId="104BDD1C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:rsidRPr="00AF7F1A" w:rsidR="00AF7F1A" w:rsidP="00AF7F1A" w:rsidRDefault="00AF7F1A" w14:paraId="496E347E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:rsidR="00AF7F1A" w:rsidP="00AF7F1A" w:rsidRDefault="00AF7F1A" w14:paraId="7B15FEAE" w14:textId="063C522D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:rsidRPr="007B70DE" w:rsidR="00175F91" w:rsidP="00175F91" w:rsidRDefault="00175F91" w14:paraId="120EDBD7" w14:textId="77777777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:rsidRPr="00945659" w:rsidR="00175F91" w:rsidP="00175F91" w:rsidRDefault="00175F91" w14:paraId="5F1494A8" w14:textId="626C03D9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</w:t>
      </w:r>
      <w:r w:rsidR="009C3A95">
        <w:rPr>
          <w:rFonts w:asciiTheme="minorHAnsi" w:hAnsiTheme="minorHAnsi" w:cstheme="minorHAnsi"/>
          <w:sz w:val="20"/>
          <w:szCs w:val="20"/>
        </w:rPr>
        <w:t>n/a</w:t>
      </w:r>
    </w:p>
    <w:p w:rsidRPr="001A01EE" w:rsidR="00AF7F1A" w:rsidP="001A01EE" w:rsidRDefault="00175F91" w14:paraId="3DD7D8BC" w14:textId="4FB3B923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1A01EE">
        <w:rPr>
          <w:rFonts w:asciiTheme="minorHAnsi" w:hAnsiTheme="minorHAnsi" w:cstheme="minorHAnsi"/>
          <w:sz w:val="20"/>
          <w:szCs w:val="20"/>
        </w:rPr>
        <w:t xml:space="preserve">Total Units: </w:t>
      </w:r>
      <w:r w:rsidRPr="001A01EE" w:rsidR="009C3A95">
        <w:rPr>
          <w:rFonts w:asciiTheme="minorHAnsi" w:hAnsiTheme="minorHAnsi" w:cstheme="minorHAnsi"/>
          <w:sz w:val="20"/>
          <w:szCs w:val="20"/>
        </w:rPr>
        <w:t>44</w:t>
      </w:r>
      <w:r w:rsidRPr="001A01EE" w:rsidR="007B70DE">
        <w:rPr>
          <w:rFonts w:asciiTheme="minorHAnsi" w:hAnsiTheme="minorHAnsi" w:cstheme="minorHAnsi"/>
          <w:sz w:val="20"/>
          <w:szCs w:val="20"/>
        </w:rPr>
        <w:br w:type="column"/>
      </w:r>
      <w:r w:rsidRPr="001A01EE" w:rsidR="00AF7F1A">
        <w:rPr>
          <w:rFonts w:cstheme="minorHAnsi"/>
          <w:b/>
          <w:bCs/>
        </w:rPr>
        <w:t>Certificates</w:t>
      </w:r>
    </w:p>
    <w:p w:rsidRPr="00AF7F1A" w:rsidR="00AF7F1A" w:rsidP="00AF7F1A" w:rsidRDefault="00AF7F1A" w14:paraId="1CA2700D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:rsidRPr="00AF7F1A" w:rsidR="00AF7F1A" w:rsidP="00AF7F1A" w:rsidRDefault="00AF7F1A" w14:paraId="1EB16EB4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:rsidRPr="00AF7F1A" w:rsidR="00AF7F1A" w:rsidP="00AF7F1A" w:rsidRDefault="00AF7F1A" w14:paraId="17F0A9EA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:rsidRPr="00AF7F1A" w:rsidR="00AF7F1A" w:rsidP="00AF7F1A" w:rsidRDefault="00AF7F1A" w14:paraId="06B3242B" w14:textId="7777777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:rsidRPr="008E1CE1" w:rsidR="008E1CE1" w:rsidP="008E1CE1" w:rsidRDefault="008E1CE1" w14:paraId="4BBD8445" w14:textId="76C6BBB5">
      <w:pPr>
        <w:jc w:val="right"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9C5953" w:rsidR="00BB5431" w:rsidP="7596EDE5" w:rsidRDefault="00175F91" w14:paraId="64E88867" w14:textId="2102BFE8">
      <w:pPr>
        <w:spacing w:after="0" w:line="240" w:lineRule="auto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7596EDE5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7596EDE5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7596EDE5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7596EDE5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7596EDE5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7596EDE5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7596EDE5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7596EDE5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7596EDE5" w:rsidR="00E04D81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7596EDE5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7596EDE5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7596EDE5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44507e594bf74dc0">
        <w:r w:rsidRPr="7596EDE5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7596EDE5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1A01EE" w:rsidRDefault="009D0498" w14:paraId="1FF0D769" w14:textId="1AD6B26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004A15">
        <w:rPr>
          <w:b/>
          <w:bCs/>
          <w:i/>
          <w:iCs/>
          <w:sz w:val="24"/>
          <w:szCs w:val="24"/>
        </w:rPr>
        <w:t>1</w:t>
      </w:r>
      <w:r w:rsidR="009C3A95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2E8F83A5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1A01EE" w:rsidTr="2E8F83A5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A01EE" w:rsidP="001A01EE" w:rsidRDefault="001A01EE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A01EE" w:rsidR="001A01EE" w:rsidP="001A01EE" w:rsidRDefault="001A01EE" w14:paraId="3D6B958D" w14:textId="0C07ED1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DE-1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A01EE" w:rsidR="001A01EE" w:rsidP="001A01EE" w:rsidRDefault="001A01EE" w14:paraId="635529C6" w14:textId="11B5554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Child Develop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A01EE" w:rsidR="001A01EE" w:rsidP="001A01EE" w:rsidRDefault="001A01EE" w14:paraId="55306BD1" w14:textId="08D3791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A01EE" w:rsidTr="2E8F83A5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A01EE" w:rsidP="001A01EE" w:rsidRDefault="001A01EE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A01EE" w:rsidR="001A01EE" w:rsidP="001A01EE" w:rsidRDefault="001A01EE" w14:paraId="3E149C49" w14:textId="4036F99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DE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A01EE" w:rsidR="001A01EE" w:rsidP="001A01EE" w:rsidRDefault="001A01EE" w14:paraId="37BC83B3" w14:textId="03BACA9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Principles of Early Childhood Edu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A01EE" w:rsidR="001A01EE" w:rsidP="001A01EE" w:rsidRDefault="001A01EE" w14:paraId="56152D89" w14:textId="6500449E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A01EE" w:rsidTr="2E8F83A5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A01EE" w:rsidP="001A01EE" w:rsidRDefault="001A01EE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A01EE" w:rsidR="001A01EE" w:rsidP="001A01EE" w:rsidRDefault="001A01EE" w14:paraId="22C1A284" w14:textId="23BF2BE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DE-12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A01EE" w:rsidR="001A01EE" w:rsidP="001A01EE" w:rsidRDefault="001A01EE" w14:paraId="798454FA" w14:textId="768FE50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Child, Family and Commun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A01EE" w:rsidR="001A01EE" w:rsidP="001A01EE" w:rsidRDefault="001A01EE" w14:paraId="64BCEF68" w14:textId="11FD976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A01EE" w:rsidTr="2E8F83A5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A01EE" w:rsidP="001A01EE" w:rsidRDefault="001A01EE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A01EE" w:rsidR="001A01EE" w:rsidP="001A01EE" w:rsidRDefault="001A01EE" w14:paraId="20B8434A" w14:textId="10ED7C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DE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A01EE" w:rsidR="001A01EE" w:rsidP="2E8F83A5" w:rsidRDefault="001A01EE" w14:paraId="57FA4267" w14:textId="2A0C046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2E8F83A5" w:rsidR="001A01EE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Appropriate Curricula for Young </w:t>
            </w:r>
            <w:r w:rsidRPr="2E8F83A5" w:rsidR="3293B1A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hildren </w:t>
            </w:r>
            <w:r w:rsidRPr="2E8F83A5" w:rsidR="3293B1A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vertAlign w:val="superscript"/>
                <w:lang w:val="en-US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A01EE" w:rsidR="001A01EE" w:rsidP="001A01EE" w:rsidRDefault="001A01EE" w14:paraId="36D23F10" w14:textId="0FCEB4E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A01EE" w:rsidTr="2E8F83A5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1A01EE" w:rsidP="001A01EE" w:rsidRDefault="001A01EE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A01EE" w:rsidR="001A01EE" w:rsidP="001A01EE" w:rsidRDefault="001A01EE" w14:paraId="7B889088" w14:textId="75141BA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A01EE" w:rsidR="001A01EE" w:rsidP="001A01EE" w:rsidRDefault="001A01EE" w14:paraId="411DA8EB" w14:textId="0A7D310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A01EE" w:rsidR="001A01EE" w:rsidP="001A01EE" w:rsidRDefault="001A01EE" w14:paraId="29E60E6C" w14:textId="20C8710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A01E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Pr="009D61FA" w:rsidR="00F003A4" w:rsidP="001A01EE" w:rsidRDefault="00F003A4" w14:paraId="0C0802D9" w14:textId="71C28103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004A15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2E8F83A5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1A01EE" w:rsidTr="2E8F83A5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A01EE" w:rsidP="001A01EE" w:rsidRDefault="001A01EE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04A15" w:rsidR="001A01EE" w:rsidP="2E8F83A5" w:rsidRDefault="001A01EE" w14:paraId="76FDD812" w14:textId="0A93A8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1C18CF" w:rsidR="001A01EE">
              <w:rPr>
                <w:rFonts w:ascii="Calibri" w:hAnsi="Calibri" w:cs="Calibri"/>
                <w:color w:val="000000"/>
                <w:bdr w:val="none" w:color="auto" w:sz="0" w:space="0" w:frame="1"/>
              </w:rPr>
              <w:t>CDE-</w:t>
            </w:r>
            <w:r w:rsidRPr="001C18CF" w:rsidR="02F09952">
              <w:rPr>
                <w:rFonts w:ascii="Calibri" w:hAnsi="Calibri" w:cs="Calibri"/>
                <w:color w:val="000000"/>
                <w:bdr w:val="none" w:color="auto" w:sz="0" w:space="0" w:frame="1"/>
              </w:rPr>
              <w:t>1</w:t>
            </w:r>
            <w:r w:rsidRPr="001C18CF" w:rsidR="001A01EE">
              <w:rPr>
                <w:rFonts w:ascii="Calibri" w:hAnsi="Calibri" w:cs="Calibri"/>
                <w:color w:val="000000"/>
                <w:bdr w:val="none" w:color="auto" w:sz="0" w:space="0" w:frame="1"/>
              </w:rPr>
              <w:t>4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04A15" w:rsidR="001A01EE" w:rsidP="2E8F83A5" w:rsidRDefault="001A01EE" w14:paraId="03571DB6" w14:textId="46C7759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2E8F83A5" w:rsidR="001A01EE">
              <w:rPr>
                <w:rFonts w:ascii="Calibri" w:hAnsi="Calibri" w:cs="Calibri"/>
                <w:color w:val="000000" w:themeColor="text1" w:themeTint="FF" w:themeShade="FF"/>
              </w:rPr>
              <w:t xml:space="preserve">Children and Youth </w:t>
            </w:r>
            <w:r w:rsidRPr="2E8F83A5" w:rsidR="35BFE052">
              <w:rPr>
                <w:rFonts w:ascii="Calibri" w:hAnsi="Calibri" w:cs="Calibri"/>
                <w:color w:val="000000" w:themeColor="text1" w:themeTint="FF" w:themeShade="FF"/>
              </w:rPr>
              <w:t>with</w:t>
            </w:r>
            <w:r w:rsidRPr="2E8F83A5" w:rsidR="001A01EE">
              <w:rPr>
                <w:rFonts w:ascii="Calibri" w:hAnsi="Calibri" w:cs="Calibri"/>
                <w:color w:val="000000" w:themeColor="text1" w:themeTint="FF" w:themeShade="FF"/>
              </w:rPr>
              <w:t xml:space="preserve"> Exceptional Needs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04A15" w:rsidR="001A01EE" w:rsidP="001A01EE" w:rsidRDefault="001A01EE" w14:paraId="401B7A34" w14:textId="1B2789D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:rsidTr="2E8F83A5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A01EE" w:rsidP="001A01EE" w:rsidRDefault="001A01EE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04A15" w:rsidR="001A01EE" w:rsidP="001A01EE" w:rsidRDefault="001A01EE" w14:paraId="66A271EF" w14:textId="4E972D5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color="auto" w:sz="0" w:space="0" w:frame="1"/>
              </w:rPr>
              <w:t>CDE-13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04A15" w:rsidR="001A01EE" w:rsidP="001A01EE" w:rsidRDefault="001A01EE" w14:paraId="00F9BB57" w14:textId="094E86C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Children's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04A15" w:rsidR="001A01EE" w:rsidP="001A01EE" w:rsidRDefault="001A01EE" w14:paraId="0794A019" w14:textId="1B90FEB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:rsidTr="2E8F83A5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A01EE" w:rsidP="001A01EE" w:rsidRDefault="001A01EE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04A15" w:rsidR="001A01EE" w:rsidP="001A01EE" w:rsidRDefault="001A01EE" w14:paraId="65DB1BD4" w14:textId="196422B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color="auto" w:sz="0" w:space="0" w:frame="1"/>
              </w:rPr>
              <w:t>CDE-14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04A15" w:rsidR="001A01EE" w:rsidP="001A01EE" w:rsidRDefault="001A01EE" w14:paraId="21C771E7" w14:textId="5A009E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Observation and Assessment in Early Childhood Edu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04A15" w:rsidR="001A01EE" w:rsidP="001A01EE" w:rsidRDefault="001A01EE" w14:paraId="7B69753E" w14:textId="12569AA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:rsidTr="2E8F83A5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A01EE" w:rsidP="001A01EE" w:rsidRDefault="001A01EE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04A15" w:rsidR="001A01EE" w:rsidP="001A01EE" w:rsidRDefault="001A01EE" w14:paraId="0828694A" w14:textId="7E7E7FF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color="auto" w:sz="0" w:space="0" w:frame="1"/>
              </w:rPr>
              <w:t>CDE-11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04A15" w:rsidR="001A01EE" w:rsidP="001A01EE" w:rsidRDefault="001A01EE" w14:paraId="115C0398" w14:textId="436E4CD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Infant and Toddler Growth and Develop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04A15" w:rsidR="001A01EE" w:rsidP="001A01EE" w:rsidRDefault="001A01EE" w14:paraId="12028B2E" w14:textId="4A488A4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:rsidTr="2E8F83A5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1A01EE" w:rsidP="001A01EE" w:rsidRDefault="001A01EE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004A15" w:rsidR="001A01EE" w:rsidP="001A01EE" w:rsidRDefault="001A01EE" w14:paraId="00D3E271" w14:textId="522110A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  <w:bdr w:val="none" w:color="auto" w:sz="0" w:space="0" w:frame="1"/>
              </w:rPr>
              <w:t>MATH-1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004A15" w:rsidR="001A01EE" w:rsidP="001A01EE" w:rsidRDefault="001A01EE" w14:paraId="5BA2ADEA" w14:textId="4736638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Ideas of Mathema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004A15" w:rsidR="001A01EE" w:rsidP="001A01EE" w:rsidRDefault="001A01EE" w14:paraId="0AF6D1F0" w14:textId="58B4677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C18CF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:rsidR="2D201615" w:rsidP="2E8F83A5" w:rsidRDefault="2D201615" w14:paraId="4CEA45F1" w14:textId="11A559A5">
      <w:pPr>
        <w:spacing w:after="160" w:line="259" w:lineRule="auto"/>
        <w:ind w:left="72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</w:pPr>
      <w:r w:rsidRPr="2E8F83A5" w:rsidR="2D20161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vertAlign w:val="superscript"/>
          <w:lang w:val="en-US"/>
        </w:rPr>
        <w:t>1</w:t>
      </w:r>
      <w:r w:rsidRPr="2E8F83A5" w:rsidR="2D20161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Note: take in the second 8 weeks</w:t>
      </w:r>
    </w:p>
    <w:p w:rsidR="2E8F83A5" w:rsidP="2E8F83A5" w:rsidRDefault="2E8F83A5" w14:paraId="13323632" w14:textId="24A7992C">
      <w:pPr>
        <w:pStyle w:val="Normal"/>
        <w:spacing w:before="120" w:after="0" w:line="240" w:lineRule="auto"/>
        <w:jc w:val="left"/>
        <w:rPr>
          <w:b w:val="1"/>
          <w:bCs w:val="1"/>
          <w:i w:val="1"/>
          <w:iCs w:val="1"/>
          <w:sz w:val="24"/>
          <w:szCs w:val="24"/>
        </w:rPr>
      </w:pPr>
    </w:p>
    <w:p w:rsidR="2E8F83A5" w:rsidRDefault="2E8F83A5" w14:paraId="33AD4294" w14:textId="26A01E79">
      <w:r>
        <w:br w:type="page"/>
      </w:r>
    </w:p>
    <w:p w:rsidRPr="001A01EE" w:rsidR="00FE5239" w:rsidP="001A01EE" w:rsidRDefault="001A01EE" w14:paraId="140CCA44" w14:textId="3F834D5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3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1A01EE" w:rsidTr="00467559" w14:paraId="3966DE9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1A01EE" w:rsidP="00467559" w:rsidRDefault="001A01EE" w14:paraId="408E0BAC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1A01EE" w:rsidP="00467559" w:rsidRDefault="001A01EE" w14:paraId="2462AA7D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1A01EE" w:rsidP="00467559" w:rsidRDefault="001A01EE" w14:paraId="7833518D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1A01EE" w:rsidP="00467559" w:rsidRDefault="001A01EE" w14:paraId="63CC8DC0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1A01EE" w:rsidTr="00467559" w14:paraId="3638456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1A01EE" w:rsidP="001A01EE" w:rsidRDefault="001A01EE" w14:paraId="3A75E02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04A15" w:rsidR="001A01EE" w:rsidP="001A01EE" w:rsidRDefault="001A01EE" w14:paraId="57262DAF" w14:textId="4B3DD31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  <w:bdr w:val="none" w:color="auto" w:sz="0" w:space="0" w:frame="1"/>
              </w:rPr>
              <w:t>CDE-544</w:t>
            </w:r>
          </w:p>
        </w:tc>
        <w:tc>
          <w:tcPr>
            <w:tcW w:w="5870" w:type="dxa"/>
          </w:tcPr>
          <w:p w:rsidRPr="00004A15" w:rsidR="001A01EE" w:rsidP="001A01EE" w:rsidRDefault="001A01EE" w14:paraId="6EB37EC5" w14:textId="6EE1647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 xml:space="preserve">Supervised Field Experience/Internship in Early Intervention and Inclusion </w:t>
            </w:r>
          </w:p>
        </w:tc>
        <w:tc>
          <w:tcPr>
            <w:tcW w:w="1313" w:type="dxa"/>
          </w:tcPr>
          <w:p w:rsidRPr="00004A15" w:rsidR="001A01EE" w:rsidP="001A01EE" w:rsidRDefault="001A01EE" w14:paraId="7713307E" w14:textId="6D54B31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:rsidTr="00467559" w14:paraId="2124608A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1A01EE" w:rsidP="001A01EE" w:rsidRDefault="001A01EE" w14:paraId="27CACB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04A15" w:rsidR="001A01EE" w:rsidP="001A01EE" w:rsidRDefault="001A01EE" w14:paraId="29E5DE67" w14:textId="224668A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  <w:bdr w:val="none" w:color="auto" w:sz="0" w:space="0" w:frame="1"/>
              </w:rPr>
              <w:t>CDE-143</w:t>
            </w:r>
          </w:p>
        </w:tc>
        <w:tc>
          <w:tcPr>
            <w:tcW w:w="5870" w:type="dxa"/>
          </w:tcPr>
          <w:p w:rsidRPr="00004A15" w:rsidR="001A01EE" w:rsidP="001A01EE" w:rsidRDefault="001A01EE" w14:paraId="7291ED4E" w14:textId="2CDA8D6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Supporting Children Who Have Challenging Behaviors</w:t>
            </w:r>
          </w:p>
        </w:tc>
        <w:tc>
          <w:tcPr>
            <w:tcW w:w="1313" w:type="dxa"/>
          </w:tcPr>
          <w:p w:rsidRPr="00004A15" w:rsidR="001A01EE" w:rsidP="001A01EE" w:rsidRDefault="001A01EE" w14:paraId="6349CC02" w14:textId="57F10C7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1A01EE" w:rsidTr="00467559" w14:paraId="5C269BD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1A01EE" w:rsidP="001A01EE" w:rsidRDefault="001A01EE" w14:paraId="0B98529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04A15" w:rsidR="001A01EE" w:rsidP="001A01EE" w:rsidRDefault="001A01EE" w14:paraId="6DA651FC" w14:textId="773C9B0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  <w:bdr w:val="none" w:color="auto" w:sz="0" w:space="0" w:frame="1"/>
              </w:rPr>
              <w:t>BIOL-115</w:t>
            </w:r>
          </w:p>
        </w:tc>
        <w:tc>
          <w:tcPr>
            <w:tcW w:w="5870" w:type="dxa"/>
          </w:tcPr>
          <w:p w:rsidRPr="00004A15" w:rsidR="001A01EE" w:rsidP="001A01EE" w:rsidRDefault="001A01EE" w14:paraId="20A4218A" w14:textId="6327DDB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Topics in Biology</w:t>
            </w:r>
          </w:p>
        </w:tc>
        <w:tc>
          <w:tcPr>
            <w:tcW w:w="1313" w:type="dxa"/>
          </w:tcPr>
          <w:p w:rsidRPr="00004A15" w:rsidR="001A01EE" w:rsidP="001A01EE" w:rsidRDefault="001A01EE" w14:paraId="53A781AD" w14:textId="22A49FA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4</w:t>
            </w:r>
          </w:p>
        </w:tc>
      </w:tr>
      <w:tr w:rsidR="001A01EE" w:rsidTr="00467559" w14:paraId="4D054DC4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1A01EE" w:rsidR="001A01EE" w:rsidP="001A01EE" w:rsidRDefault="001A01EE" w14:paraId="5034963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A01EE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004A15" w:rsidR="001A01EE" w:rsidP="001A01EE" w:rsidRDefault="001A01EE" w14:paraId="0C72938C" w14:textId="69DC819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  <w:bdr w:val="none" w:color="auto" w:sz="0" w:space="0" w:frame="1"/>
              </w:rPr>
              <w:t>HIST-112</w:t>
            </w:r>
          </w:p>
        </w:tc>
        <w:tc>
          <w:tcPr>
            <w:tcW w:w="5870" w:type="dxa"/>
          </w:tcPr>
          <w:p w:rsidRPr="00004A15" w:rsidR="001A01EE" w:rsidP="001A01EE" w:rsidRDefault="001A01EE" w14:paraId="229308C0" w14:textId="7714780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U.S. History Since 1865</w:t>
            </w:r>
          </w:p>
        </w:tc>
        <w:tc>
          <w:tcPr>
            <w:tcW w:w="1313" w:type="dxa"/>
          </w:tcPr>
          <w:p w:rsidRPr="00004A15" w:rsidR="001A01EE" w:rsidP="001A01EE" w:rsidRDefault="001A01EE" w14:paraId="7DC36BA3" w14:textId="44A5C35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67B79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:rsidR="001A01EE" w:rsidP="00605018" w:rsidRDefault="001A01EE" w14:paraId="5F0DF9BC" w14:textId="01256E80">
      <w:pPr>
        <w:pStyle w:val="Heading10"/>
        <w:sectPr w:rsidR="001A01EE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7051E" w14:paraId="1B2AB367" w14:textId="557C160B">
      <w:pPr>
        <w:pStyle w:val="Heading10"/>
      </w:pPr>
      <w:r>
        <w:lastRenderedPageBreak/>
        <w:t>Career Options</w:t>
      </w:r>
    </w:p>
    <w:p w:rsidRPr="00702EF2" w:rsidR="00702EF2" w:rsidP="00702EF2" w:rsidRDefault="00702EF2" w14:paraId="339A77B8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:rsidRPr="00702EF2" w:rsidR="00702EF2" w:rsidP="00702EF2" w:rsidRDefault="00702EF2" w14:paraId="47EF9D7E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:rsidRPr="00702EF2" w:rsidR="00702EF2" w:rsidP="00702EF2" w:rsidRDefault="00702EF2" w14:paraId="218E9E72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:rsidR="00605018" w:rsidP="00702EF2" w:rsidRDefault="0067051E" w14:paraId="24DA84FC" w14:textId="30F42726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2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Pr="00175F91" w:rsidR="00175F91" w:rsidP="00175F91" w:rsidRDefault="007E2BD7" w14:paraId="32BBC173" w14:textId="77777777">
      <w:pPr>
        <w:spacing w:after="0"/>
        <w:rPr>
          <w:sz w:val="16"/>
          <w:szCs w:val="16"/>
        </w:rPr>
      </w:pPr>
      <w:r>
        <w:br w:type="column"/>
      </w:r>
    </w:p>
    <w:p w:rsidR="00605018" w:rsidP="00175F91" w:rsidRDefault="00605018" w14:paraId="31CF803D" w14:textId="12968011">
      <w:pPr>
        <w:pStyle w:val="Heading10"/>
      </w:pPr>
      <w:r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175F91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9D63FE" w:rsidR="00157999" w:rsidP="00E53D36" w:rsidRDefault="00F76AA4" w14:paraId="3E8E5ADC" w14:textId="1B709E28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9D63FE">
        <w:rPr>
          <w:rFonts w:cstheme="minorHAnsi"/>
        </w:rPr>
        <w:t xml:space="preserve">Sign up for a special project or internship opportunity.  Gain </w:t>
      </w:r>
      <w:hyperlink w:history="1" r:id="rId23">
        <w:r w:rsidRPr="009D63FE">
          <w:rPr>
            <w:rStyle w:val="Hyperlink"/>
            <w:rFonts w:cstheme="minorHAnsi"/>
          </w:rPr>
          <w:t>work experience</w:t>
        </w:r>
      </w:hyperlink>
      <w:r w:rsidRPr="009D63FE">
        <w:rPr>
          <w:rFonts w:cstheme="minorHAnsi"/>
        </w:rPr>
        <w:t xml:space="preserve"> and earn credits.</w:t>
      </w:r>
    </w:p>
    <w:sectPr w:rsidRPr="009D63FE" w:rsidR="00157999" w:rsidSect="00FE5239">
      <w:headerReference w:type="first" r:id="rId24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95A70" w:rsidP="00DF2F19" w:rsidRDefault="00395A70" w14:paraId="581656F9" w14:textId="77777777">
      <w:pPr>
        <w:spacing w:after="0" w:line="240" w:lineRule="auto"/>
      </w:pPr>
      <w:r>
        <w:separator/>
      </w:r>
    </w:p>
  </w:endnote>
  <w:endnote w:type="continuationSeparator" w:id="0">
    <w:p w:rsidR="00395A70" w:rsidP="00DF2F19" w:rsidRDefault="00395A70" w14:paraId="41EAE262" w14:textId="77777777">
      <w:pPr>
        <w:spacing w:after="0" w:line="240" w:lineRule="auto"/>
      </w:pPr>
      <w:r>
        <w:continuationSeparator/>
      </w:r>
    </w:p>
  </w:endnote>
  <w:endnote w:type="continuationNotice" w:id="1">
    <w:p w:rsidR="00395A70" w:rsidRDefault="00395A70" w14:paraId="50B48F0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F200C" w:rsidRDefault="009F200C" w14:paraId="136F3BD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95A70" w:rsidP="00DF2F19" w:rsidRDefault="00395A70" w14:paraId="3645D420" w14:textId="77777777">
      <w:pPr>
        <w:spacing w:after="0" w:line="240" w:lineRule="auto"/>
      </w:pPr>
      <w:r>
        <w:separator/>
      </w:r>
    </w:p>
  </w:footnote>
  <w:footnote w:type="continuationSeparator" w:id="0">
    <w:p w:rsidR="00395A70" w:rsidP="00DF2F19" w:rsidRDefault="00395A70" w14:paraId="62BF4A09" w14:textId="77777777">
      <w:pPr>
        <w:spacing w:after="0" w:line="240" w:lineRule="auto"/>
      </w:pPr>
      <w:r>
        <w:continuationSeparator/>
      </w:r>
    </w:p>
  </w:footnote>
  <w:footnote w:type="continuationNotice" w:id="1">
    <w:p w:rsidR="00395A70" w:rsidRDefault="00395A70" w14:paraId="02B883AF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F200C" w:rsidRDefault="009F200C" w14:paraId="347F7EF7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F200C" w:rsidRDefault="009F200C" w14:paraId="3C33D4F6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226D8F" w:rsidR="00665F2D" w:rsidP="00832842" w:rsidRDefault="009E43A1" w14:paraId="294BAF7A" w14:textId="3CD828B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26D8F" w:rsid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:rsidRPr="00A54187" w:rsidR="00DF2F19" w:rsidP="00A54187" w:rsidRDefault="00832842" w14:paraId="56A43A97" w14:textId="2CEB4A91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420C99DB" w:rsidR="420C99DB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420C99DB" w:rsidR="420C99DB">
      <w:rPr>
        <w:rFonts w:ascii="Gill Sans MT" w:hAnsi="Gill Sans MT" w:cs="Times New Roman"/>
        <w:caps w:val="1"/>
        <w:sz w:val="40"/>
        <w:szCs w:val="40"/>
      </w:rPr>
      <w:t xml:space="preserve"> Map</w:t>
    </w:r>
    <w:r w:rsidRPr="420C99DB" w:rsidR="420C99DB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420C99DB" w:rsidR="420C99DB">
      <w:rPr>
        <w:rFonts w:ascii="Gill Sans MT" w:hAnsi="Gill Sans MT" w:cs="Times New Roman"/>
        <w:caps w:val="1"/>
        <w:sz w:val="40"/>
        <w:szCs w:val="40"/>
      </w:rPr>
      <w:t>202</w:t>
    </w:r>
    <w:r w:rsidRPr="420C99DB" w:rsidR="420C99DB">
      <w:rPr>
        <w:rFonts w:ascii="Gill Sans MT" w:hAnsi="Gill Sans MT" w:cs="Times New Roman"/>
        <w:caps w:val="1"/>
        <w:sz w:val="40"/>
        <w:szCs w:val="40"/>
      </w:rPr>
      <w:t>3</w:t>
    </w:r>
    <w:r w:rsidRPr="420C99DB" w:rsidR="420C99DB">
      <w:rPr>
        <w:rFonts w:ascii="Gill Sans MT" w:hAnsi="Gill Sans MT" w:cs="Times New Roman"/>
        <w:caps w:val="1"/>
        <w:sz w:val="40"/>
        <w:szCs w:val="40"/>
      </w:rPr>
      <w:t>-2</w:t>
    </w:r>
    <w:r w:rsidRPr="420C99DB" w:rsidR="420C99DB">
      <w:rPr>
        <w:rFonts w:ascii="Gill Sans MT" w:hAnsi="Gill Sans MT" w:cs="Times New Roman"/>
        <w:caps w:val="1"/>
        <w:sz w:val="40"/>
        <w:szCs w:val="40"/>
      </w:rPr>
      <w:t>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04A15"/>
    <w:rsid w:val="000128B5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5F91"/>
    <w:rsid w:val="00184AD7"/>
    <w:rsid w:val="0019475E"/>
    <w:rsid w:val="00197394"/>
    <w:rsid w:val="0019A4D0"/>
    <w:rsid w:val="001A01EE"/>
    <w:rsid w:val="001B29AE"/>
    <w:rsid w:val="002064A9"/>
    <w:rsid w:val="0021726A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463A"/>
    <w:rsid w:val="002E71E3"/>
    <w:rsid w:val="00307264"/>
    <w:rsid w:val="0031534F"/>
    <w:rsid w:val="00320821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95A70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12CD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A95"/>
    <w:rsid w:val="009C3D69"/>
    <w:rsid w:val="009C5664"/>
    <w:rsid w:val="009C5953"/>
    <w:rsid w:val="009D0498"/>
    <w:rsid w:val="009D61FA"/>
    <w:rsid w:val="009D63FE"/>
    <w:rsid w:val="009E43A1"/>
    <w:rsid w:val="009F200C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A68D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6E4"/>
    <w:rsid w:val="00BA7C21"/>
    <w:rsid w:val="00BB0AB6"/>
    <w:rsid w:val="00BB5431"/>
    <w:rsid w:val="00BC0665"/>
    <w:rsid w:val="00BC2D1B"/>
    <w:rsid w:val="00BE2D10"/>
    <w:rsid w:val="00C0079D"/>
    <w:rsid w:val="00C02F4E"/>
    <w:rsid w:val="00C07B6D"/>
    <w:rsid w:val="00C15613"/>
    <w:rsid w:val="00C175D3"/>
    <w:rsid w:val="00C46AC1"/>
    <w:rsid w:val="00C61B5E"/>
    <w:rsid w:val="00C9219D"/>
    <w:rsid w:val="00CA208C"/>
    <w:rsid w:val="00CA63F5"/>
    <w:rsid w:val="00CA78F7"/>
    <w:rsid w:val="00CD74E2"/>
    <w:rsid w:val="00CE262D"/>
    <w:rsid w:val="00D019E2"/>
    <w:rsid w:val="00D11CBC"/>
    <w:rsid w:val="00D12EF7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122C"/>
    <w:rsid w:val="00FC26ED"/>
    <w:rsid w:val="00FC3922"/>
    <w:rsid w:val="00FD7189"/>
    <w:rsid w:val="00FE5239"/>
    <w:rsid w:val="02F09952"/>
    <w:rsid w:val="0F2ACAD0"/>
    <w:rsid w:val="2D201615"/>
    <w:rsid w:val="2E8F83A5"/>
    <w:rsid w:val="3293B1AD"/>
    <w:rsid w:val="35BFE052"/>
    <w:rsid w:val="3794B171"/>
    <w:rsid w:val="420C99DB"/>
    <w:rsid w:val="5AE75EF0"/>
    <w:rsid w:val="5AE75EF0"/>
    <w:rsid w:val="7596E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msjc.edu/hub/" TargetMode="External" Id="rId11" /><Relationship Type="http://schemas.openxmlformats.org/officeDocument/2006/relationships/header" Target="header5.xm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s://msjc.edu/careereducation/cwee/index.html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://msjc.emsicc.com" TargetMode="External" Id="rId22" /><Relationship Type="http://schemas.openxmlformats.org/officeDocument/2006/relationships/hyperlink" Target="https://catalog.msjc.edu/instructional-programs/" TargetMode="External" Id="R44507e594bf74dc0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DS_Early_Intervention_CERT</dc:title>
  <dc:subject/>
  <dc:creator>Rhonda Nishimoto</dc:creator>
  <keywords/>
  <dc:description/>
  <lastModifiedBy>Meghan Basgall</lastModifiedBy>
  <revision>7</revision>
  <dcterms:created xsi:type="dcterms:W3CDTF">2021-02-23T21:23:00.0000000Z</dcterms:created>
  <dcterms:modified xsi:type="dcterms:W3CDTF">2023-05-15T17:07:49.545263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